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E83F5" w14:textId="77777777" w:rsidR="00DB3BE8" w:rsidRDefault="008766FA">
      <w:pPr>
        <w:jc w:val="center"/>
        <w:rPr>
          <w:b/>
        </w:rPr>
      </w:pPr>
      <w:r>
        <w:rPr>
          <w:b/>
        </w:rPr>
        <w:t>Evaluating Website</w:t>
      </w:r>
      <w:r w:rsidR="00E27210">
        <w:rPr>
          <w:b/>
        </w:rPr>
        <w:t xml:space="preserve"> using Web Design Guidelines</w:t>
      </w:r>
    </w:p>
    <w:p w14:paraId="5038F3FE" w14:textId="77777777" w:rsidR="008766FA" w:rsidRDefault="00E27210" w:rsidP="00E27210">
      <w:r>
        <w:t>In this assignment, you are going to evaluate two websites using the “</w:t>
      </w:r>
      <w:r w:rsidRPr="00E27210">
        <w:t>Resource for Web Design Guidelines</w:t>
      </w:r>
      <w:r>
        <w:t>”</w:t>
      </w:r>
      <w:r w:rsidRPr="00E27210">
        <w:t xml:space="preserve"> </w:t>
      </w:r>
      <w:r>
        <w:t xml:space="preserve">that we have shared with you in this week. For each of the websites, you need to fill out a table. The left most column of the table has the criteria for evaluating the websites. </w:t>
      </w:r>
      <w:r w:rsidR="00946310">
        <w:t>You need to fill out the other three columns as per the column headings.</w:t>
      </w:r>
      <w:r w:rsidR="008766FA">
        <w:t xml:space="preserve"> </w:t>
      </w:r>
    </w:p>
    <w:p w14:paraId="33F534A3" w14:textId="77777777" w:rsidR="00E27210" w:rsidRDefault="008766FA" w:rsidP="00E27210">
      <w:r>
        <w:t xml:space="preserve">After you are done, save the file as </w:t>
      </w:r>
      <w:r w:rsidRPr="008766FA">
        <w:rPr>
          <w:b/>
          <w:i/>
        </w:rPr>
        <w:t>Lastname-WebDesignGuidelinesActivity.pdf</w:t>
      </w:r>
      <w:r>
        <w:t xml:space="preserve"> and upload it on Canvas at the Web-Design-Guidelines-Activity Submission Link.</w:t>
      </w:r>
    </w:p>
    <w:p w14:paraId="60F11121" w14:textId="77777777" w:rsidR="008766FA" w:rsidRPr="00E27210" w:rsidRDefault="008766FA" w:rsidP="00E27210"/>
    <w:p w14:paraId="1B2AF682" w14:textId="77777777" w:rsidR="00DB3BE8" w:rsidRDefault="008766FA">
      <w:pPr>
        <w:rPr>
          <w:u w:val="single"/>
        </w:rPr>
      </w:pPr>
      <w:r>
        <w:t xml:space="preserve">URL of the </w:t>
      </w:r>
      <w:r w:rsidR="00946310">
        <w:t xml:space="preserve">first </w:t>
      </w:r>
      <w:r>
        <w:t xml:space="preserve">website you are evaluating: </w:t>
      </w:r>
      <w:hyperlink r:id="rId6" w:history="1">
        <w:r w:rsidR="00946310">
          <w:rPr>
            <w:rStyle w:val="Hyperlink"/>
          </w:rPr>
          <w:t>https://blinkee.com</w:t>
        </w:r>
      </w:hyperlink>
      <w:r w:rsidR="00946310">
        <w:t xml:space="preserve"> </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08"/>
        <w:gridCol w:w="2715"/>
        <w:gridCol w:w="2076"/>
        <w:gridCol w:w="2551"/>
      </w:tblGrid>
      <w:tr w:rsidR="00DB3BE8" w14:paraId="4295E72C" w14:textId="77777777">
        <w:tc>
          <w:tcPr>
            <w:tcW w:w="2008" w:type="dxa"/>
          </w:tcPr>
          <w:p w14:paraId="5A3F92B2" w14:textId="77777777" w:rsidR="00DB3BE8" w:rsidRDefault="008766FA">
            <w:pPr>
              <w:rPr>
                <w:b/>
              </w:rPr>
            </w:pPr>
            <w:r>
              <w:rPr>
                <w:b/>
              </w:rPr>
              <w:t>Criteria</w:t>
            </w:r>
          </w:p>
        </w:tc>
        <w:tc>
          <w:tcPr>
            <w:tcW w:w="2715" w:type="dxa"/>
          </w:tcPr>
          <w:p w14:paraId="53EB9CB7" w14:textId="77777777" w:rsidR="00DB3BE8" w:rsidRDefault="00E27210" w:rsidP="00E27210">
            <w:r>
              <w:t>Explain your</w:t>
            </w:r>
            <w:r w:rsidR="008766FA">
              <w:t xml:space="preserve"> observation</w:t>
            </w:r>
            <w:r>
              <w:t>/s</w:t>
            </w:r>
            <w:r w:rsidR="008766FA">
              <w:t xml:space="preserve"> </w:t>
            </w:r>
            <w:r>
              <w:t>on how the given website meets</w:t>
            </w:r>
            <w:r w:rsidR="008766FA">
              <w:t>/</w:t>
            </w:r>
            <w:r>
              <w:t>does not meets</w:t>
            </w:r>
            <w:r w:rsidR="008766FA">
              <w:t xml:space="preserve"> </w:t>
            </w:r>
            <w:r>
              <w:t>the criterion</w:t>
            </w:r>
            <w:r w:rsidR="008766FA">
              <w:t xml:space="preserve">? </w:t>
            </w:r>
          </w:p>
        </w:tc>
        <w:tc>
          <w:tcPr>
            <w:tcW w:w="2076" w:type="dxa"/>
          </w:tcPr>
          <w:p w14:paraId="10E80175" w14:textId="77777777" w:rsidR="00DB3BE8" w:rsidRDefault="008766FA">
            <w:r>
              <w:t>Rate with a scale of 1 through 5 (1- needs major improvement, 2- needs some improvement, 3- fine/can be improved, 4- good/ can be polished, 5- very good)</w:t>
            </w:r>
          </w:p>
        </w:tc>
        <w:tc>
          <w:tcPr>
            <w:tcW w:w="2551" w:type="dxa"/>
          </w:tcPr>
          <w:p w14:paraId="2F8CAB57" w14:textId="77777777" w:rsidR="00DB3BE8" w:rsidRDefault="00E27210" w:rsidP="00E27210">
            <w:r>
              <w:t>Specific s</w:t>
            </w:r>
            <w:r w:rsidR="008766FA">
              <w:t>uggestion</w:t>
            </w:r>
            <w:r>
              <w:t>/</w:t>
            </w:r>
            <w:r w:rsidR="008766FA">
              <w:t>s for improvements</w:t>
            </w:r>
            <w:r>
              <w:t xml:space="preserve"> or meeting the criterion</w:t>
            </w:r>
          </w:p>
        </w:tc>
      </w:tr>
      <w:tr w:rsidR="00DB3BE8" w14:paraId="561CCE99" w14:textId="77777777">
        <w:tc>
          <w:tcPr>
            <w:tcW w:w="2008" w:type="dxa"/>
          </w:tcPr>
          <w:p w14:paraId="0BD2502A" w14:textId="77777777" w:rsidR="00DB3BE8" w:rsidRDefault="008766FA" w:rsidP="0036497A">
            <w:r>
              <w:t>Effective home page including</w:t>
            </w:r>
            <w:r w:rsidR="0036497A">
              <w:t>,</w:t>
            </w:r>
            <w:r>
              <w:t xml:space="preserve"> </w:t>
            </w:r>
            <w:r w:rsidR="0036497A">
              <w:t>clear purpose</w:t>
            </w:r>
            <w:r>
              <w:t xml:space="preserve"> and name of the website</w:t>
            </w:r>
          </w:p>
        </w:tc>
        <w:tc>
          <w:tcPr>
            <w:tcW w:w="2715" w:type="dxa"/>
          </w:tcPr>
          <w:p w14:paraId="1E5A122F" w14:textId="454DB995" w:rsidR="00DB3BE8" w:rsidRDefault="009870F0">
            <w:r>
              <w:t xml:space="preserve">From the home page it seems like this is a website where you can buy party and holiday items. The only spot I see a name is in the top left where the logo is. </w:t>
            </w:r>
          </w:p>
        </w:tc>
        <w:tc>
          <w:tcPr>
            <w:tcW w:w="2076" w:type="dxa"/>
          </w:tcPr>
          <w:p w14:paraId="00784E06" w14:textId="679AD1E1" w:rsidR="00DB3BE8" w:rsidRDefault="009870F0">
            <w:r>
              <w:t>3</w:t>
            </w:r>
          </w:p>
        </w:tc>
        <w:tc>
          <w:tcPr>
            <w:tcW w:w="2551" w:type="dxa"/>
          </w:tcPr>
          <w:p w14:paraId="2255F175" w14:textId="0D88E552" w:rsidR="00DB3BE8" w:rsidRDefault="009870F0">
            <w:r>
              <w:t xml:space="preserve">Describe more about what the website is and where you can find things on it. </w:t>
            </w:r>
          </w:p>
        </w:tc>
      </w:tr>
      <w:tr w:rsidR="00DB3BE8" w14:paraId="00413E9C" w14:textId="77777777">
        <w:tc>
          <w:tcPr>
            <w:tcW w:w="2008" w:type="dxa"/>
          </w:tcPr>
          <w:p w14:paraId="2A2EB8A9" w14:textId="77777777" w:rsidR="00DB3BE8" w:rsidRDefault="008766FA">
            <w:r>
              <w:t>Adequate whitespace in each page</w:t>
            </w:r>
          </w:p>
        </w:tc>
        <w:tc>
          <w:tcPr>
            <w:tcW w:w="2715" w:type="dxa"/>
          </w:tcPr>
          <w:p w14:paraId="5D6EEAEF" w14:textId="4B4137A5" w:rsidR="00DB3BE8" w:rsidRDefault="009870F0">
            <w:r>
              <w:t>I would say everything on the pages are nicely spaced.</w:t>
            </w:r>
          </w:p>
        </w:tc>
        <w:tc>
          <w:tcPr>
            <w:tcW w:w="2076" w:type="dxa"/>
          </w:tcPr>
          <w:p w14:paraId="0337ADDE" w14:textId="20008019" w:rsidR="00DB3BE8" w:rsidRDefault="009870F0">
            <w:r>
              <w:t>5</w:t>
            </w:r>
          </w:p>
        </w:tc>
        <w:tc>
          <w:tcPr>
            <w:tcW w:w="2551" w:type="dxa"/>
          </w:tcPr>
          <w:p w14:paraId="0A15C55D" w14:textId="5DC88C4A" w:rsidR="00DB3BE8" w:rsidRDefault="009870F0">
            <w:r>
              <w:t xml:space="preserve">Adjust for different sized screens. If the screen is shrunk it goes to one item per row and some elements move to weird positions and if the screen is enlarged all the way there are only 3 items per row when </w:t>
            </w:r>
            <w:proofErr w:type="gramStart"/>
            <w:r>
              <w:t>their</w:t>
            </w:r>
            <w:proofErr w:type="gramEnd"/>
            <w:r>
              <w:t xml:space="preserve"> could be a lot more.</w:t>
            </w:r>
          </w:p>
        </w:tc>
      </w:tr>
      <w:tr w:rsidR="00DB3BE8" w14:paraId="606AFFCC" w14:textId="77777777">
        <w:tc>
          <w:tcPr>
            <w:tcW w:w="2008" w:type="dxa"/>
          </w:tcPr>
          <w:p w14:paraId="620B8528" w14:textId="77777777" w:rsidR="00DB3BE8" w:rsidRDefault="008766FA">
            <w:r>
              <w:t>Page length and width</w:t>
            </w:r>
          </w:p>
        </w:tc>
        <w:tc>
          <w:tcPr>
            <w:tcW w:w="2715" w:type="dxa"/>
          </w:tcPr>
          <w:p w14:paraId="6F003DB4" w14:textId="0342D295" w:rsidR="00DB3BE8" w:rsidRDefault="009870F0">
            <w:r>
              <w:t>The page length seems good because it is paginated. The width could better adjust to different screen sizes</w:t>
            </w:r>
          </w:p>
        </w:tc>
        <w:tc>
          <w:tcPr>
            <w:tcW w:w="2076" w:type="dxa"/>
          </w:tcPr>
          <w:p w14:paraId="774C127B" w14:textId="359544CB" w:rsidR="00DB3BE8" w:rsidRDefault="009870F0">
            <w:r>
              <w:t>4</w:t>
            </w:r>
          </w:p>
        </w:tc>
        <w:tc>
          <w:tcPr>
            <w:tcW w:w="2551" w:type="dxa"/>
          </w:tcPr>
          <w:p w14:paraId="3C6DEEB2" w14:textId="14CE920A" w:rsidR="00DB3BE8" w:rsidRDefault="009870F0">
            <w:r>
              <w:t xml:space="preserve">Allow for more items to fit on the screen when it is enlarged. </w:t>
            </w:r>
          </w:p>
        </w:tc>
      </w:tr>
      <w:tr w:rsidR="00DB3BE8" w14:paraId="0417F451" w14:textId="77777777">
        <w:tc>
          <w:tcPr>
            <w:tcW w:w="2008" w:type="dxa"/>
          </w:tcPr>
          <w:p w14:paraId="03E42CD9" w14:textId="77777777" w:rsidR="00DB3BE8" w:rsidRDefault="0036497A" w:rsidP="0036497A">
            <w:r>
              <w:t>Images of the webpages</w:t>
            </w:r>
            <w:r w:rsidR="008766FA">
              <w:t xml:space="preserve"> </w:t>
            </w:r>
          </w:p>
        </w:tc>
        <w:tc>
          <w:tcPr>
            <w:tcW w:w="2715" w:type="dxa"/>
          </w:tcPr>
          <w:p w14:paraId="63993E59" w14:textId="6A1CDE65" w:rsidR="00DB3BE8" w:rsidRDefault="009870F0">
            <w:r>
              <w:t xml:space="preserve">All the images are nice clear images where you can easily see the product. </w:t>
            </w:r>
          </w:p>
        </w:tc>
        <w:tc>
          <w:tcPr>
            <w:tcW w:w="2076" w:type="dxa"/>
          </w:tcPr>
          <w:p w14:paraId="08F9BB0C" w14:textId="110CBC58" w:rsidR="00DB3BE8" w:rsidRDefault="009870F0">
            <w:r>
              <w:t>5</w:t>
            </w:r>
          </w:p>
        </w:tc>
        <w:tc>
          <w:tcPr>
            <w:tcW w:w="2551" w:type="dxa"/>
          </w:tcPr>
          <w:p w14:paraId="6F895F3F" w14:textId="5EAA8EC3" w:rsidR="00DB3BE8" w:rsidRDefault="009870F0">
            <w:r>
              <w:t>None</w:t>
            </w:r>
          </w:p>
        </w:tc>
      </w:tr>
      <w:tr w:rsidR="00E27210" w14:paraId="63E049C1" w14:textId="77777777">
        <w:tc>
          <w:tcPr>
            <w:tcW w:w="2008" w:type="dxa"/>
          </w:tcPr>
          <w:p w14:paraId="260487CB" w14:textId="77777777" w:rsidR="00E27210" w:rsidRDefault="00E27210" w:rsidP="00E27210">
            <w:r>
              <w:lastRenderedPageBreak/>
              <w:t>Color contrast and color style consistent across the webpages</w:t>
            </w:r>
          </w:p>
        </w:tc>
        <w:tc>
          <w:tcPr>
            <w:tcW w:w="2715" w:type="dxa"/>
          </w:tcPr>
          <w:p w14:paraId="16DA2B59" w14:textId="01DFA2DA" w:rsidR="00E27210" w:rsidRDefault="009870F0">
            <w:r>
              <w:t xml:space="preserve">The color is consistent across the site. The background and nav bar stay white throughout. </w:t>
            </w:r>
          </w:p>
        </w:tc>
        <w:tc>
          <w:tcPr>
            <w:tcW w:w="2076" w:type="dxa"/>
          </w:tcPr>
          <w:p w14:paraId="4ABDBC70" w14:textId="7B773FC9" w:rsidR="00E27210" w:rsidRDefault="009870F0">
            <w:r>
              <w:t>5</w:t>
            </w:r>
          </w:p>
        </w:tc>
        <w:tc>
          <w:tcPr>
            <w:tcW w:w="2551" w:type="dxa"/>
          </w:tcPr>
          <w:p w14:paraId="6BF2FCFC" w14:textId="2417AF9C" w:rsidR="00E27210" w:rsidRDefault="009870F0">
            <w:r>
              <w:t>None</w:t>
            </w:r>
          </w:p>
        </w:tc>
      </w:tr>
      <w:tr w:rsidR="00DB3BE8" w14:paraId="69C2B89B" w14:textId="77777777">
        <w:tc>
          <w:tcPr>
            <w:tcW w:w="2008" w:type="dxa"/>
          </w:tcPr>
          <w:p w14:paraId="2E7A54D8" w14:textId="77777777" w:rsidR="00DB3BE8" w:rsidRDefault="008766FA">
            <w:r>
              <w:t>Follow web writing guidelines including consistency of text formatting across pages</w:t>
            </w:r>
          </w:p>
        </w:tc>
        <w:tc>
          <w:tcPr>
            <w:tcW w:w="2715" w:type="dxa"/>
          </w:tcPr>
          <w:p w14:paraId="2615B33E" w14:textId="44108629" w:rsidR="00DB3BE8" w:rsidRDefault="00A757FD">
            <w:r>
              <w:t xml:space="preserve">The only text on the site is when you click on the item to get more details and it is formatted the same throughout. </w:t>
            </w:r>
          </w:p>
        </w:tc>
        <w:tc>
          <w:tcPr>
            <w:tcW w:w="2076" w:type="dxa"/>
          </w:tcPr>
          <w:p w14:paraId="298A2405" w14:textId="48F7B3A0" w:rsidR="00DB3BE8" w:rsidRDefault="00A757FD">
            <w:r>
              <w:t>5</w:t>
            </w:r>
          </w:p>
        </w:tc>
        <w:tc>
          <w:tcPr>
            <w:tcW w:w="2551" w:type="dxa"/>
          </w:tcPr>
          <w:p w14:paraId="3394AD22" w14:textId="708FE4B6" w:rsidR="00DB3BE8" w:rsidRDefault="00A757FD">
            <w:r>
              <w:t>None</w:t>
            </w:r>
          </w:p>
        </w:tc>
      </w:tr>
      <w:tr w:rsidR="00DB3BE8" w14:paraId="2B6DA676" w14:textId="77777777">
        <w:tc>
          <w:tcPr>
            <w:tcW w:w="2008" w:type="dxa"/>
          </w:tcPr>
          <w:p w14:paraId="6E31088B" w14:textId="77777777" w:rsidR="00DB3BE8" w:rsidRDefault="008766FA">
            <w:r>
              <w:t>Navigation system including functionality of the links and their locations</w:t>
            </w:r>
          </w:p>
        </w:tc>
        <w:tc>
          <w:tcPr>
            <w:tcW w:w="2715" w:type="dxa"/>
          </w:tcPr>
          <w:p w14:paraId="6A21AE76" w14:textId="3005D17B" w:rsidR="00DB3BE8" w:rsidRDefault="00A757FD">
            <w:r>
              <w:t xml:space="preserve">The links in the navbar seem out of place. It starts out with account, cart, and checkout which I think should be at the end. Then at the end there is a random phone number and then the about page. </w:t>
            </w:r>
          </w:p>
        </w:tc>
        <w:tc>
          <w:tcPr>
            <w:tcW w:w="2076" w:type="dxa"/>
          </w:tcPr>
          <w:p w14:paraId="292EC959" w14:textId="6A421AB2" w:rsidR="00DB3BE8" w:rsidRDefault="00A757FD">
            <w:bookmarkStart w:id="0" w:name="_heading=h.yifx8po4xbqc" w:colFirst="0" w:colLast="0"/>
            <w:bookmarkEnd w:id="0"/>
            <w:r>
              <w:t>2</w:t>
            </w:r>
          </w:p>
        </w:tc>
        <w:tc>
          <w:tcPr>
            <w:tcW w:w="2551" w:type="dxa"/>
          </w:tcPr>
          <w:p w14:paraId="02EF2511" w14:textId="7F56E9B4" w:rsidR="00DB3BE8" w:rsidRDefault="00A757FD">
            <w:r>
              <w:t xml:space="preserve">I think it should be ordered About, Products, Custom </w:t>
            </w:r>
            <w:proofErr w:type="spellStart"/>
            <w:r>
              <w:t>Blinkees</w:t>
            </w:r>
            <w:proofErr w:type="spellEnd"/>
            <w:r>
              <w:t xml:space="preserve">, Cart, Checkout, Account, Contact phone number. </w:t>
            </w:r>
          </w:p>
        </w:tc>
      </w:tr>
      <w:tr w:rsidR="00DB3BE8" w14:paraId="1655C696" w14:textId="77777777">
        <w:tc>
          <w:tcPr>
            <w:tcW w:w="2008" w:type="dxa"/>
          </w:tcPr>
          <w:p w14:paraId="2897D9EF" w14:textId="77777777" w:rsidR="00DB3BE8" w:rsidRDefault="008766FA" w:rsidP="0036497A">
            <w:r>
              <w:t xml:space="preserve">Relevance </w:t>
            </w:r>
            <w:r w:rsidR="0036497A">
              <w:t xml:space="preserve">of the information, </w:t>
            </w:r>
            <w:r>
              <w:t xml:space="preserve">and </w:t>
            </w:r>
            <w:r w:rsidR="0036497A" w:rsidRPr="0036497A">
              <w:t>Organization/layout of each page</w:t>
            </w:r>
          </w:p>
        </w:tc>
        <w:tc>
          <w:tcPr>
            <w:tcW w:w="2715" w:type="dxa"/>
          </w:tcPr>
          <w:p w14:paraId="649060DE" w14:textId="69272A0D" w:rsidR="00DB3BE8" w:rsidRDefault="00A757FD">
            <w:proofErr w:type="gramStart"/>
            <w:r>
              <w:t>All of</w:t>
            </w:r>
            <w:proofErr w:type="gramEnd"/>
            <w:r>
              <w:t xml:space="preserve"> the information on the pages are relevant to the product or what they are trying to sell. </w:t>
            </w:r>
          </w:p>
        </w:tc>
        <w:tc>
          <w:tcPr>
            <w:tcW w:w="2076" w:type="dxa"/>
          </w:tcPr>
          <w:p w14:paraId="11E10396" w14:textId="1E853620" w:rsidR="00DB3BE8" w:rsidRDefault="00A757FD">
            <w:r>
              <w:t>5</w:t>
            </w:r>
          </w:p>
        </w:tc>
        <w:tc>
          <w:tcPr>
            <w:tcW w:w="2551" w:type="dxa"/>
          </w:tcPr>
          <w:p w14:paraId="00534A4B" w14:textId="599034F6" w:rsidR="00DB3BE8" w:rsidRDefault="00A757FD">
            <w:r>
              <w:t>None</w:t>
            </w:r>
          </w:p>
        </w:tc>
      </w:tr>
      <w:tr w:rsidR="00DB3BE8" w14:paraId="67923CC8" w14:textId="77777777">
        <w:tc>
          <w:tcPr>
            <w:tcW w:w="2008" w:type="dxa"/>
          </w:tcPr>
          <w:p w14:paraId="73B029D4" w14:textId="77777777" w:rsidR="00DB3BE8" w:rsidRDefault="008766FA">
            <w:r>
              <w:t>Alignment and proximity of items</w:t>
            </w:r>
          </w:p>
        </w:tc>
        <w:tc>
          <w:tcPr>
            <w:tcW w:w="2715" w:type="dxa"/>
          </w:tcPr>
          <w:p w14:paraId="4841A135" w14:textId="519FABDA" w:rsidR="00DB3BE8" w:rsidRDefault="00A757FD">
            <w:r>
              <w:t xml:space="preserve">All of the items are </w:t>
            </w:r>
            <w:proofErr w:type="gramStart"/>
            <w:r>
              <w:t>sized,  aligned</w:t>
            </w:r>
            <w:proofErr w:type="gramEnd"/>
            <w:r>
              <w:t>, and spaced evenly.</w:t>
            </w:r>
          </w:p>
        </w:tc>
        <w:tc>
          <w:tcPr>
            <w:tcW w:w="2076" w:type="dxa"/>
          </w:tcPr>
          <w:p w14:paraId="18D24F97" w14:textId="7590B27F" w:rsidR="00DB3BE8" w:rsidRDefault="00A757FD">
            <w:r>
              <w:t>5</w:t>
            </w:r>
          </w:p>
        </w:tc>
        <w:tc>
          <w:tcPr>
            <w:tcW w:w="2551" w:type="dxa"/>
          </w:tcPr>
          <w:p w14:paraId="57440575" w14:textId="7B5D394A" w:rsidR="00DB3BE8" w:rsidRDefault="00A757FD">
            <w:r>
              <w:t>None</w:t>
            </w:r>
          </w:p>
        </w:tc>
      </w:tr>
      <w:tr w:rsidR="00DB3BE8" w14:paraId="6BD57593" w14:textId="77777777">
        <w:tc>
          <w:tcPr>
            <w:tcW w:w="2008" w:type="dxa"/>
          </w:tcPr>
          <w:p w14:paraId="7032B858" w14:textId="77777777" w:rsidR="00DB3BE8" w:rsidRDefault="0036497A">
            <w:r>
              <w:t>User engagement</w:t>
            </w:r>
          </w:p>
        </w:tc>
        <w:tc>
          <w:tcPr>
            <w:tcW w:w="2715" w:type="dxa"/>
          </w:tcPr>
          <w:p w14:paraId="64D6F330" w14:textId="77777777" w:rsidR="00DB3BE8" w:rsidRDefault="00DB3BE8"/>
        </w:tc>
        <w:tc>
          <w:tcPr>
            <w:tcW w:w="2076" w:type="dxa"/>
          </w:tcPr>
          <w:p w14:paraId="253C75F2" w14:textId="77777777" w:rsidR="00DB3BE8" w:rsidRDefault="00DB3BE8"/>
        </w:tc>
        <w:tc>
          <w:tcPr>
            <w:tcW w:w="2551" w:type="dxa"/>
          </w:tcPr>
          <w:p w14:paraId="1B8581E9" w14:textId="77777777" w:rsidR="00DB3BE8" w:rsidRDefault="00DB3BE8"/>
        </w:tc>
      </w:tr>
      <w:tr w:rsidR="00DB3BE8" w14:paraId="0732C786" w14:textId="77777777">
        <w:tc>
          <w:tcPr>
            <w:tcW w:w="2008" w:type="dxa"/>
          </w:tcPr>
          <w:p w14:paraId="770C6F80" w14:textId="77777777" w:rsidR="00DB3BE8" w:rsidRDefault="0036497A" w:rsidP="0036497A">
            <w:r>
              <w:t xml:space="preserve">Usability </w:t>
            </w:r>
          </w:p>
        </w:tc>
        <w:tc>
          <w:tcPr>
            <w:tcW w:w="2715" w:type="dxa"/>
          </w:tcPr>
          <w:p w14:paraId="331E7F4E" w14:textId="3DFD710F" w:rsidR="00DB3BE8" w:rsidRDefault="00637AED">
            <w:r>
              <w:t xml:space="preserve">The site is easy to </w:t>
            </w:r>
            <w:proofErr w:type="gramStart"/>
            <w:r>
              <w:t>use</w:t>
            </w:r>
            <w:proofErr w:type="gramEnd"/>
            <w:r>
              <w:t xml:space="preserve"> and you can find what you are looking for.</w:t>
            </w:r>
          </w:p>
        </w:tc>
        <w:tc>
          <w:tcPr>
            <w:tcW w:w="2076" w:type="dxa"/>
          </w:tcPr>
          <w:p w14:paraId="3406AC47" w14:textId="3EE73247" w:rsidR="00DB3BE8" w:rsidRDefault="00637AED">
            <w:r>
              <w:t>4</w:t>
            </w:r>
          </w:p>
        </w:tc>
        <w:tc>
          <w:tcPr>
            <w:tcW w:w="2551" w:type="dxa"/>
          </w:tcPr>
          <w:p w14:paraId="7F0BEA91" w14:textId="5B006086" w:rsidR="00DB3BE8" w:rsidRDefault="00637AED">
            <w:r>
              <w:t>Could clean up the number of links in the products tab, there seems to be a lot of options.</w:t>
            </w:r>
          </w:p>
        </w:tc>
      </w:tr>
      <w:tr w:rsidR="00DB3BE8" w14:paraId="7B54E142" w14:textId="77777777">
        <w:tc>
          <w:tcPr>
            <w:tcW w:w="2008" w:type="dxa"/>
          </w:tcPr>
          <w:p w14:paraId="421D031F" w14:textId="77777777" w:rsidR="00DB3BE8" w:rsidRDefault="008766FA">
            <w:r>
              <w:t>Works on different browsers like Google Chrome, Mozilla, Safari</w:t>
            </w:r>
          </w:p>
        </w:tc>
        <w:tc>
          <w:tcPr>
            <w:tcW w:w="2715" w:type="dxa"/>
          </w:tcPr>
          <w:p w14:paraId="6E0D92E0" w14:textId="738BEEB4" w:rsidR="00DB3BE8" w:rsidRDefault="00A757FD">
            <w:r>
              <w:t xml:space="preserve">Works on chrome, </w:t>
            </w:r>
            <w:proofErr w:type="spellStart"/>
            <w:r>
              <w:t>firefox</w:t>
            </w:r>
            <w:proofErr w:type="spellEnd"/>
            <w:r>
              <w:t>, and edge</w:t>
            </w:r>
          </w:p>
        </w:tc>
        <w:tc>
          <w:tcPr>
            <w:tcW w:w="2076" w:type="dxa"/>
          </w:tcPr>
          <w:p w14:paraId="19C89AAE" w14:textId="68CFDA6C" w:rsidR="00DB3BE8" w:rsidRDefault="00A757FD">
            <w:r>
              <w:t>5</w:t>
            </w:r>
          </w:p>
        </w:tc>
        <w:tc>
          <w:tcPr>
            <w:tcW w:w="2551" w:type="dxa"/>
          </w:tcPr>
          <w:p w14:paraId="3FE2D011" w14:textId="588D0A61" w:rsidR="00DB3BE8" w:rsidRDefault="00A757FD">
            <w:r>
              <w:t>None</w:t>
            </w:r>
          </w:p>
        </w:tc>
      </w:tr>
      <w:tr w:rsidR="00DB3BE8" w14:paraId="5A7F0A20" w14:textId="77777777">
        <w:tc>
          <w:tcPr>
            <w:tcW w:w="2008" w:type="dxa"/>
          </w:tcPr>
          <w:p w14:paraId="02528CF4" w14:textId="77777777" w:rsidR="00DB3BE8" w:rsidRDefault="0036497A">
            <w:r>
              <w:t>Anything you want to add __________</w:t>
            </w:r>
          </w:p>
        </w:tc>
        <w:tc>
          <w:tcPr>
            <w:tcW w:w="2715" w:type="dxa"/>
          </w:tcPr>
          <w:p w14:paraId="33F61660" w14:textId="77777777" w:rsidR="00DB3BE8" w:rsidRDefault="00DB3BE8"/>
        </w:tc>
        <w:tc>
          <w:tcPr>
            <w:tcW w:w="2076" w:type="dxa"/>
          </w:tcPr>
          <w:p w14:paraId="02C54164" w14:textId="77777777" w:rsidR="00DB3BE8" w:rsidRDefault="00DB3BE8"/>
        </w:tc>
        <w:tc>
          <w:tcPr>
            <w:tcW w:w="2551" w:type="dxa"/>
          </w:tcPr>
          <w:p w14:paraId="646A3BA5" w14:textId="77777777" w:rsidR="00DB3BE8" w:rsidRDefault="00DB3BE8"/>
        </w:tc>
      </w:tr>
    </w:tbl>
    <w:p w14:paraId="56B44EA8" w14:textId="77777777" w:rsidR="00DB3BE8" w:rsidRDefault="00DB3BE8"/>
    <w:p w14:paraId="5E3A657C" w14:textId="77777777" w:rsidR="00946310" w:rsidRDefault="00946310"/>
    <w:p w14:paraId="015439D1" w14:textId="77777777" w:rsidR="00946310" w:rsidRDefault="00946310" w:rsidP="00946310">
      <w:pPr>
        <w:rPr>
          <w:u w:val="single"/>
        </w:rPr>
      </w:pPr>
      <w:r>
        <w:t xml:space="preserve">URL of the second website you are evaluating: </w:t>
      </w:r>
      <w:r w:rsidRPr="00946310">
        <w:t>www.apple.com</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08"/>
        <w:gridCol w:w="2715"/>
        <w:gridCol w:w="2076"/>
        <w:gridCol w:w="2551"/>
      </w:tblGrid>
      <w:tr w:rsidR="00946310" w14:paraId="285FAA12" w14:textId="77777777" w:rsidTr="00C31C6F">
        <w:tc>
          <w:tcPr>
            <w:tcW w:w="2008" w:type="dxa"/>
          </w:tcPr>
          <w:p w14:paraId="173AAC65" w14:textId="77777777" w:rsidR="00946310" w:rsidRDefault="00946310" w:rsidP="00C31C6F">
            <w:pPr>
              <w:rPr>
                <w:b/>
              </w:rPr>
            </w:pPr>
            <w:r>
              <w:rPr>
                <w:b/>
              </w:rPr>
              <w:t>Criteria</w:t>
            </w:r>
          </w:p>
        </w:tc>
        <w:tc>
          <w:tcPr>
            <w:tcW w:w="2715" w:type="dxa"/>
          </w:tcPr>
          <w:p w14:paraId="40F44B46" w14:textId="77777777" w:rsidR="00946310" w:rsidRDefault="00946310" w:rsidP="00C31C6F">
            <w:r>
              <w:t xml:space="preserve">Explain your observation/s on how the given website meets/does not meets the criterion? </w:t>
            </w:r>
          </w:p>
        </w:tc>
        <w:tc>
          <w:tcPr>
            <w:tcW w:w="2076" w:type="dxa"/>
          </w:tcPr>
          <w:p w14:paraId="76F8A4B0" w14:textId="77777777" w:rsidR="00946310" w:rsidRDefault="00946310" w:rsidP="00C31C6F">
            <w:r>
              <w:t xml:space="preserve">Rate with a scale of 1 through 5 (1- needs major improvement, 2- needs some improvement, 3- fine/can be </w:t>
            </w:r>
            <w:r>
              <w:lastRenderedPageBreak/>
              <w:t>improved, 4- good/ can be polished, 5- very good)</w:t>
            </w:r>
          </w:p>
        </w:tc>
        <w:tc>
          <w:tcPr>
            <w:tcW w:w="2551" w:type="dxa"/>
          </w:tcPr>
          <w:p w14:paraId="3BD2FDCE" w14:textId="77777777" w:rsidR="00946310" w:rsidRDefault="00946310" w:rsidP="00C31C6F">
            <w:r>
              <w:lastRenderedPageBreak/>
              <w:t>Specific suggestion/s for improvements or meeting the criterion</w:t>
            </w:r>
          </w:p>
        </w:tc>
      </w:tr>
      <w:tr w:rsidR="00946310" w14:paraId="64395D93" w14:textId="77777777" w:rsidTr="00C31C6F">
        <w:tc>
          <w:tcPr>
            <w:tcW w:w="2008" w:type="dxa"/>
          </w:tcPr>
          <w:p w14:paraId="790C2D08" w14:textId="77777777" w:rsidR="00946310" w:rsidRDefault="00946310" w:rsidP="00C31C6F">
            <w:r>
              <w:t>Effective home page including, clear purpose and name of the website</w:t>
            </w:r>
          </w:p>
        </w:tc>
        <w:tc>
          <w:tcPr>
            <w:tcW w:w="2715" w:type="dxa"/>
          </w:tcPr>
          <w:p w14:paraId="63288A75" w14:textId="0653C885" w:rsidR="00946310" w:rsidRDefault="00637AED" w:rsidP="00C31C6F">
            <w:r>
              <w:t xml:space="preserve">The home page does not have a </w:t>
            </w:r>
            <w:proofErr w:type="gramStart"/>
            <w:r>
              <w:t>name</w:t>
            </w:r>
            <w:proofErr w:type="gramEnd"/>
            <w:r>
              <w:t xml:space="preserve"> but it does have a logo that everybody knows in the center. There is a clear purpose, you can see that there is a new iPhone coming out and it shows details about it and other products. </w:t>
            </w:r>
          </w:p>
        </w:tc>
        <w:tc>
          <w:tcPr>
            <w:tcW w:w="2076" w:type="dxa"/>
          </w:tcPr>
          <w:p w14:paraId="2554A2C4" w14:textId="5740461F" w:rsidR="00946310" w:rsidRDefault="00637AED" w:rsidP="00C31C6F">
            <w:r>
              <w:t>5</w:t>
            </w:r>
          </w:p>
        </w:tc>
        <w:tc>
          <w:tcPr>
            <w:tcW w:w="2551" w:type="dxa"/>
          </w:tcPr>
          <w:p w14:paraId="3AF50123" w14:textId="16583DDE" w:rsidR="00946310" w:rsidRDefault="00637AED" w:rsidP="00C31C6F">
            <w:r>
              <w:t>None</w:t>
            </w:r>
          </w:p>
        </w:tc>
      </w:tr>
      <w:tr w:rsidR="00946310" w14:paraId="4D926F67" w14:textId="77777777" w:rsidTr="00C31C6F">
        <w:tc>
          <w:tcPr>
            <w:tcW w:w="2008" w:type="dxa"/>
          </w:tcPr>
          <w:p w14:paraId="07C7C3A5" w14:textId="77777777" w:rsidR="00946310" w:rsidRDefault="00946310" w:rsidP="00C31C6F">
            <w:r>
              <w:t>Adequate whitespace in each page</w:t>
            </w:r>
          </w:p>
        </w:tc>
        <w:tc>
          <w:tcPr>
            <w:tcW w:w="2715" w:type="dxa"/>
          </w:tcPr>
          <w:p w14:paraId="15A9525B" w14:textId="48E53CB3" w:rsidR="00946310" w:rsidRDefault="00637AED" w:rsidP="00C31C6F">
            <w:r>
              <w:t xml:space="preserve">There is no extra white space. All the whitespace gives the perfect amount of room for the spacing. </w:t>
            </w:r>
          </w:p>
        </w:tc>
        <w:tc>
          <w:tcPr>
            <w:tcW w:w="2076" w:type="dxa"/>
          </w:tcPr>
          <w:p w14:paraId="1BC9367E" w14:textId="1D568C20" w:rsidR="00946310" w:rsidRDefault="00637AED" w:rsidP="00C31C6F">
            <w:r>
              <w:t>5</w:t>
            </w:r>
          </w:p>
        </w:tc>
        <w:tc>
          <w:tcPr>
            <w:tcW w:w="2551" w:type="dxa"/>
          </w:tcPr>
          <w:p w14:paraId="113C338D" w14:textId="60C683D8" w:rsidR="00946310" w:rsidRDefault="00637AED" w:rsidP="00C31C6F">
            <w:r>
              <w:t>None</w:t>
            </w:r>
          </w:p>
        </w:tc>
      </w:tr>
      <w:tr w:rsidR="00946310" w14:paraId="50EDE9FC" w14:textId="77777777" w:rsidTr="00C31C6F">
        <w:tc>
          <w:tcPr>
            <w:tcW w:w="2008" w:type="dxa"/>
          </w:tcPr>
          <w:p w14:paraId="05C8B1B1" w14:textId="77777777" w:rsidR="00946310" w:rsidRDefault="00946310" w:rsidP="00C31C6F">
            <w:r>
              <w:t>Page length and width</w:t>
            </w:r>
          </w:p>
        </w:tc>
        <w:tc>
          <w:tcPr>
            <w:tcW w:w="2715" w:type="dxa"/>
          </w:tcPr>
          <w:p w14:paraId="7F557CA8" w14:textId="29568608" w:rsidR="00946310" w:rsidRDefault="00637AED" w:rsidP="00C31C6F">
            <w:r>
              <w:t xml:space="preserve">The page length on some of the links such as </w:t>
            </w:r>
            <w:proofErr w:type="spellStart"/>
            <w:r>
              <w:t>iphone</w:t>
            </w:r>
            <w:proofErr w:type="spellEnd"/>
            <w:r>
              <w:t xml:space="preserve"> and mac are a little bit long. It seems like you just keep on scrolling with a lot of information. </w:t>
            </w:r>
          </w:p>
        </w:tc>
        <w:tc>
          <w:tcPr>
            <w:tcW w:w="2076" w:type="dxa"/>
          </w:tcPr>
          <w:p w14:paraId="0D9C436D" w14:textId="7760B5B9" w:rsidR="00946310" w:rsidRDefault="00637AED" w:rsidP="00C31C6F">
            <w:r>
              <w:t>4</w:t>
            </w:r>
          </w:p>
        </w:tc>
        <w:tc>
          <w:tcPr>
            <w:tcW w:w="2551" w:type="dxa"/>
          </w:tcPr>
          <w:p w14:paraId="3ED372F5" w14:textId="38F6F1C7" w:rsidR="00946310" w:rsidRDefault="00637AED" w:rsidP="00C31C6F">
            <w:r>
              <w:t xml:space="preserve">Shorten the pages and maybe put some of the information in other places. </w:t>
            </w:r>
          </w:p>
        </w:tc>
      </w:tr>
      <w:tr w:rsidR="00946310" w14:paraId="42D30106" w14:textId="77777777" w:rsidTr="00C31C6F">
        <w:tc>
          <w:tcPr>
            <w:tcW w:w="2008" w:type="dxa"/>
          </w:tcPr>
          <w:p w14:paraId="52363F3D" w14:textId="77777777" w:rsidR="00946310" w:rsidRDefault="00946310" w:rsidP="00C31C6F">
            <w:r>
              <w:t xml:space="preserve">Images of the webpages </w:t>
            </w:r>
          </w:p>
        </w:tc>
        <w:tc>
          <w:tcPr>
            <w:tcW w:w="2715" w:type="dxa"/>
          </w:tcPr>
          <w:p w14:paraId="0624E712" w14:textId="093FC60B" w:rsidR="00946310" w:rsidRDefault="00637AED" w:rsidP="00C31C6F">
            <w:proofErr w:type="gramStart"/>
            <w:r>
              <w:t>All of</w:t>
            </w:r>
            <w:proofErr w:type="gramEnd"/>
            <w:r>
              <w:t xml:space="preserve"> the images are really clear and look really nice. </w:t>
            </w:r>
          </w:p>
        </w:tc>
        <w:tc>
          <w:tcPr>
            <w:tcW w:w="2076" w:type="dxa"/>
          </w:tcPr>
          <w:p w14:paraId="50C16432" w14:textId="6E9D4FA3" w:rsidR="00946310" w:rsidRDefault="00637AED" w:rsidP="00C31C6F">
            <w:r>
              <w:t>5</w:t>
            </w:r>
          </w:p>
        </w:tc>
        <w:tc>
          <w:tcPr>
            <w:tcW w:w="2551" w:type="dxa"/>
          </w:tcPr>
          <w:p w14:paraId="262DB705" w14:textId="7ADF74BE" w:rsidR="00946310" w:rsidRDefault="00637AED" w:rsidP="00C31C6F">
            <w:r>
              <w:t>None</w:t>
            </w:r>
          </w:p>
        </w:tc>
      </w:tr>
      <w:tr w:rsidR="00946310" w14:paraId="577EBACA" w14:textId="77777777" w:rsidTr="00C31C6F">
        <w:tc>
          <w:tcPr>
            <w:tcW w:w="2008" w:type="dxa"/>
          </w:tcPr>
          <w:p w14:paraId="33DB2496" w14:textId="77777777" w:rsidR="00946310" w:rsidRDefault="00946310" w:rsidP="00C31C6F">
            <w:r>
              <w:t>Color contrast and color style consistent across the webpages</w:t>
            </w:r>
          </w:p>
        </w:tc>
        <w:tc>
          <w:tcPr>
            <w:tcW w:w="2715" w:type="dxa"/>
          </w:tcPr>
          <w:p w14:paraId="79176D6C" w14:textId="177472B7" w:rsidR="00946310" w:rsidRDefault="00637AED" w:rsidP="00C31C6F">
            <w:proofErr w:type="gramStart"/>
            <w:r>
              <w:t>All of</w:t>
            </w:r>
            <w:proofErr w:type="gramEnd"/>
            <w:r>
              <w:t xml:space="preserve"> the colors on the website are nice and match well with each other. </w:t>
            </w:r>
            <w:proofErr w:type="gramStart"/>
            <w:r>
              <w:t>All of</w:t>
            </w:r>
            <w:proofErr w:type="gramEnd"/>
            <w:r>
              <w:t xml:space="preserve"> the pages have a color theme that goes with the product.</w:t>
            </w:r>
          </w:p>
        </w:tc>
        <w:tc>
          <w:tcPr>
            <w:tcW w:w="2076" w:type="dxa"/>
          </w:tcPr>
          <w:p w14:paraId="12CDCDC2" w14:textId="2889625F" w:rsidR="00946310" w:rsidRDefault="00611992" w:rsidP="00C31C6F">
            <w:r>
              <w:t>5</w:t>
            </w:r>
          </w:p>
        </w:tc>
        <w:tc>
          <w:tcPr>
            <w:tcW w:w="2551" w:type="dxa"/>
          </w:tcPr>
          <w:p w14:paraId="7C5B5953" w14:textId="211BCB1C" w:rsidR="00946310" w:rsidRDefault="00611992" w:rsidP="00C31C6F">
            <w:r>
              <w:t>None</w:t>
            </w:r>
          </w:p>
        </w:tc>
      </w:tr>
      <w:tr w:rsidR="00946310" w14:paraId="6270532E" w14:textId="77777777" w:rsidTr="00C31C6F">
        <w:tc>
          <w:tcPr>
            <w:tcW w:w="2008" w:type="dxa"/>
          </w:tcPr>
          <w:p w14:paraId="33D0B81E" w14:textId="77777777" w:rsidR="00946310" w:rsidRDefault="00946310" w:rsidP="00C31C6F">
            <w:r>
              <w:t>Follow web writing guidelines including consistency of text formatting across pages</w:t>
            </w:r>
          </w:p>
        </w:tc>
        <w:tc>
          <w:tcPr>
            <w:tcW w:w="2715" w:type="dxa"/>
          </w:tcPr>
          <w:p w14:paraId="69341D7B" w14:textId="49F2534D" w:rsidR="00946310" w:rsidRDefault="00611992" w:rsidP="00C31C6F">
            <w:proofErr w:type="gramStart"/>
            <w:r>
              <w:t>All of</w:t>
            </w:r>
            <w:proofErr w:type="gramEnd"/>
            <w:r>
              <w:t xml:space="preserve"> the text formatting is centered and aligns well with each other. </w:t>
            </w:r>
          </w:p>
        </w:tc>
        <w:tc>
          <w:tcPr>
            <w:tcW w:w="2076" w:type="dxa"/>
          </w:tcPr>
          <w:p w14:paraId="0F5BD592" w14:textId="70729FDD" w:rsidR="00946310" w:rsidRDefault="00611992" w:rsidP="00C31C6F">
            <w:r>
              <w:t>5</w:t>
            </w:r>
          </w:p>
        </w:tc>
        <w:tc>
          <w:tcPr>
            <w:tcW w:w="2551" w:type="dxa"/>
          </w:tcPr>
          <w:p w14:paraId="511D0C5E" w14:textId="7A8702F5" w:rsidR="00946310" w:rsidRDefault="00611992" w:rsidP="00C31C6F">
            <w:r>
              <w:t>None</w:t>
            </w:r>
          </w:p>
        </w:tc>
      </w:tr>
      <w:tr w:rsidR="00946310" w14:paraId="006F3140" w14:textId="77777777" w:rsidTr="00C31C6F">
        <w:tc>
          <w:tcPr>
            <w:tcW w:w="2008" w:type="dxa"/>
          </w:tcPr>
          <w:p w14:paraId="0A33EE2C" w14:textId="77777777" w:rsidR="00946310" w:rsidRDefault="00946310" w:rsidP="00C31C6F">
            <w:r>
              <w:t>Navigation system including functionality of the links and their locations</w:t>
            </w:r>
          </w:p>
        </w:tc>
        <w:tc>
          <w:tcPr>
            <w:tcW w:w="2715" w:type="dxa"/>
          </w:tcPr>
          <w:p w14:paraId="0544B507" w14:textId="0C50BE23" w:rsidR="00946310" w:rsidRDefault="00611992" w:rsidP="00C31C6F">
            <w:r>
              <w:t xml:space="preserve">The navigation system is nice. It has a </w:t>
            </w:r>
            <w:proofErr w:type="gramStart"/>
            <w:r>
              <w:t>high level</w:t>
            </w:r>
            <w:proofErr w:type="gramEnd"/>
            <w:r>
              <w:t xml:space="preserve"> list of all the products then there is another navbar within that has a lower level selection of different models and accessories so everything is easy to find. </w:t>
            </w:r>
          </w:p>
        </w:tc>
        <w:tc>
          <w:tcPr>
            <w:tcW w:w="2076" w:type="dxa"/>
          </w:tcPr>
          <w:p w14:paraId="37E17302" w14:textId="109AF340" w:rsidR="00946310" w:rsidRDefault="00611992" w:rsidP="00C31C6F">
            <w:r>
              <w:t>5</w:t>
            </w:r>
          </w:p>
        </w:tc>
        <w:tc>
          <w:tcPr>
            <w:tcW w:w="2551" w:type="dxa"/>
          </w:tcPr>
          <w:p w14:paraId="5F05E6AC" w14:textId="433F2445" w:rsidR="00946310" w:rsidRDefault="00611992" w:rsidP="00C31C6F">
            <w:r>
              <w:t>None</w:t>
            </w:r>
          </w:p>
        </w:tc>
      </w:tr>
      <w:tr w:rsidR="00946310" w14:paraId="69624677" w14:textId="77777777" w:rsidTr="00C31C6F">
        <w:tc>
          <w:tcPr>
            <w:tcW w:w="2008" w:type="dxa"/>
          </w:tcPr>
          <w:p w14:paraId="44C112C8" w14:textId="77777777" w:rsidR="00946310" w:rsidRDefault="00946310" w:rsidP="00C31C6F">
            <w:r>
              <w:t xml:space="preserve">Relevance of the information, and </w:t>
            </w:r>
            <w:r w:rsidRPr="0036497A">
              <w:t>Organization/layout of each page</w:t>
            </w:r>
          </w:p>
        </w:tc>
        <w:tc>
          <w:tcPr>
            <w:tcW w:w="2715" w:type="dxa"/>
          </w:tcPr>
          <w:p w14:paraId="3DFA54C7" w14:textId="4823E3F6" w:rsidR="00946310" w:rsidRDefault="00611992" w:rsidP="00C31C6F">
            <w:proofErr w:type="gramStart"/>
            <w:r>
              <w:t>All of</w:t>
            </w:r>
            <w:proofErr w:type="gramEnd"/>
            <w:r>
              <w:t xml:space="preserve"> the information is relevant to the product and laid out nice and easy to read.</w:t>
            </w:r>
          </w:p>
        </w:tc>
        <w:tc>
          <w:tcPr>
            <w:tcW w:w="2076" w:type="dxa"/>
          </w:tcPr>
          <w:p w14:paraId="47933E98" w14:textId="23ED37CD" w:rsidR="00946310" w:rsidRDefault="00611992" w:rsidP="00C31C6F">
            <w:r>
              <w:t>5</w:t>
            </w:r>
          </w:p>
        </w:tc>
        <w:tc>
          <w:tcPr>
            <w:tcW w:w="2551" w:type="dxa"/>
          </w:tcPr>
          <w:p w14:paraId="2B70AF32" w14:textId="77777777" w:rsidR="00946310" w:rsidRDefault="00611992" w:rsidP="00C31C6F">
            <w:r>
              <w:t>None</w:t>
            </w:r>
          </w:p>
          <w:p w14:paraId="76D5210F" w14:textId="5E061C18" w:rsidR="00611992" w:rsidRDefault="00611992" w:rsidP="00C31C6F"/>
        </w:tc>
      </w:tr>
      <w:tr w:rsidR="00946310" w14:paraId="287D7EE1" w14:textId="77777777" w:rsidTr="00C31C6F">
        <w:tc>
          <w:tcPr>
            <w:tcW w:w="2008" w:type="dxa"/>
          </w:tcPr>
          <w:p w14:paraId="7A36338B" w14:textId="77777777" w:rsidR="00946310" w:rsidRDefault="00946310" w:rsidP="00C31C6F">
            <w:r>
              <w:lastRenderedPageBreak/>
              <w:t>Alignment and proximity of items</w:t>
            </w:r>
          </w:p>
        </w:tc>
        <w:tc>
          <w:tcPr>
            <w:tcW w:w="2715" w:type="dxa"/>
          </w:tcPr>
          <w:p w14:paraId="0C64666B" w14:textId="190E05EB" w:rsidR="00946310" w:rsidRDefault="00611992" w:rsidP="00C31C6F">
            <w:proofErr w:type="gramStart"/>
            <w:r>
              <w:t>All of</w:t>
            </w:r>
            <w:proofErr w:type="gramEnd"/>
            <w:r>
              <w:t xml:space="preserve"> the items are center aligned and are nicely aligned well with each other.</w:t>
            </w:r>
          </w:p>
        </w:tc>
        <w:tc>
          <w:tcPr>
            <w:tcW w:w="2076" w:type="dxa"/>
          </w:tcPr>
          <w:p w14:paraId="02B9C15C" w14:textId="4A05D985" w:rsidR="00946310" w:rsidRDefault="00611992" w:rsidP="00C31C6F">
            <w:r>
              <w:t>5</w:t>
            </w:r>
          </w:p>
        </w:tc>
        <w:tc>
          <w:tcPr>
            <w:tcW w:w="2551" w:type="dxa"/>
          </w:tcPr>
          <w:p w14:paraId="2B3B9986" w14:textId="5E041FFB" w:rsidR="00946310" w:rsidRDefault="00611992" w:rsidP="00C31C6F">
            <w:r>
              <w:t>None</w:t>
            </w:r>
          </w:p>
        </w:tc>
      </w:tr>
      <w:tr w:rsidR="00946310" w14:paraId="763548FF" w14:textId="77777777" w:rsidTr="00C31C6F">
        <w:tc>
          <w:tcPr>
            <w:tcW w:w="2008" w:type="dxa"/>
          </w:tcPr>
          <w:p w14:paraId="71793602" w14:textId="77777777" w:rsidR="00946310" w:rsidRDefault="00946310" w:rsidP="00C31C6F">
            <w:r>
              <w:t>User engagement</w:t>
            </w:r>
          </w:p>
        </w:tc>
        <w:tc>
          <w:tcPr>
            <w:tcW w:w="2715" w:type="dxa"/>
          </w:tcPr>
          <w:p w14:paraId="5219D460" w14:textId="77777777" w:rsidR="00946310" w:rsidRDefault="00946310" w:rsidP="00C31C6F"/>
        </w:tc>
        <w:tc>
          <w:tcPr>
            <w:tcW w:w="2076" w:type="dxa"/>
          </w:tcPr>
          <w:p w14:paraId="43F54536" w14:textId="77777777" w:rsidR="00946310" w:rsidRDefault="00946310" w:rsidP="00C31C6F"/>
        </w:tc>
        <w:tc>
          <w:tcPr>
            <w:tcW w:w="2551" w:type="dxa"/>
          </w:tcPr>
          <w:p w14:paraId="336CF665" w14:textId="77777777" w:rsidR="00946310" w:rsidRDefault="00946310" w:rsidP="00C31C6F"/>
        </w:tc>
      </w:tr>
      <w:tr w:rsidR="00946310" w14:paraId="4C7CC691" w14:textId="77777777" w:rsidTr="00C31C6F">
        <w:tc>
          <w:tcPr>
            <w:tcW w:w="2008" w:type="dxa"/>
          </w:tcPr>
          <w:p w14:paraId="753E4356" w14:textId="77777777" w:rsidR="00946310" w:rsidRDefault="00946310" w:rsidP="00C31C6F">
            <w:r>
              <w:t xml:space="preserve">Usability </w:t>
            </w:r>
          </w:p>
        </w:tc>
        <w:tc>
          <w:tcPr>
            <w:tcW w:w="2715" w:type="dxa"/>
          </w:tcPr>
          <w:p w14:paraId="70AA3F3D" w14:textId="4CD41E70" w:rsidR="00946310" w:rsidRDefault="00611992" w:rsidP="00C31C6F">
            <w:r>
              <w:t xml:space="preserve">The website is easy to </w:t>
            </w:r>
            <w:proofErr w:type="gramStart"/>
            <w:r>
              <w:t>use</w:t>
            </w:r>
            <w:proofErr w:type="gramEnd"/>
            <w:r>
              <w:t xml:space="preserve"> and everything is easy to find</w:t>
            </w:r>
          </w:p>
        </w:tc>
        <w:tc>
          <w:tcPr>
            <w:tcW w:w="2076" w:type="dxa"/>
          </w:tcPr>
          <w:p w14:paraId="4E48F0E2" w14:textId="00A09711" w:rsidR="00946310" w:rsidRDefault="00611992" w:rsidP="00C31C6F">
            <w:r>
              <w:t>5</w:t>
            </w:r>
          </w:p>
        </w:tc>
        <w:tc>
          <w:tcPr>
            <w:tcW w:w="2551" w:type="dxa"/>
          </w:tcPr>
          <w:p w14:paraId="5F4DF354" w14:textId="3E4E879C" w:rsidR="00946310" w:rsidRDefault="00611992" w:rsidP="00C31C6F">
            <w:r>
              <w:t>None</w:t>
            </w:r>
          </w:p>
        </w:tc>
      </w:tr>
      <w:tr w:rsidR="00946310" w14:paraId="676C7620" w14:textId="77777777" w:rsidTr="00C31C6F">
        <w:tc>
          <w:tcPr>
            <w:tcW w:w="2008" w:type="dxa"/>
          </w:tcPr>
          <w:p w14:paraId="69DA757A" w14:textId="77777777" w:rsidR="00946310" w:rsidRDefault="00946310" w:rsidP="00C31C6F">
            <w:r>
              <w:t>Works on different browsers like Google Chrome, Mozilla, Safari</w:t>
            </w:r>
          </w:p>
        </w:tc>
        <w:tc>
          <w:tcPr>
            <w:tcW w:w="2715" w:type="dxa"/>
          </w:tcPr>
          <w:p w14:paraId="7CD9AA20" w14:textId="4423D800" w:rsidR="00946310" w:rsidRDefault="00611992" w:rsidP="00C31C6F">
            <w:r>
              <w:t xml:space="preserve">It works on chrome, </w:t>
            </w:r>
            <w:proofErr w:type="spellStart"/>
            <w:r>
              <w:t>firefox</w:t>
            </w:r>
            <w:proofErr w:type="spellEnd"/>
            <w:r>
              <w:t>, and edge</w:t>
            </w:r>
          </w:p>
        </w:tc>
        <w:tc>
          <w:tcPr>
            <w:tcW w:w="2076" w:type="dxa"/>
          </w:tcPr>
          <w:p w14:paraId="4560818A" w14:textId="2E2262A0" w:rsidR="00946310" w:rsidRDefault="00611992" w:rsidP="00C31C6F">
            <w:r>
              <w:t>5</w:t>
            </w:r>
          </w:p>
        </w:tc>
        <w:tc>
          <w:tcPr>
            <w:tcW w:w="2551" w:type="dxa"/>
          </w:tcPr>
          <w:p w14:paraId="225664F9" w14:textId="3465F2C0" w:rsidR="00946310" w:rsidRDefault="00611992" w:rsidP="00C31C6F">
            <w:r>
              <w:t>None</w:t>
            </w:r>
          </w:p>
        </w:tc>
      </w:tr>
      <w:tr w:rsidR="00946310" w14:paraId="19AA3491" w14:textId="77777777" w:rsidTr="00C31C6F">
        <w:tc>
          <w:tcPr>
            <w:tcW w:w="2008" w:type="dxa"/>
          </w:tcPr>
          <w:p w14:paraId="46FCA961" w14:textId="77777777" w:rsidR="00946310" w:rsidRDefault="00946310" w:rsidP="00C31C6F">
            <w:r>
              <w:t>Anything you want to add __________</w:t>
            </w:r>
          </w:p>
        </w:tc>
        <w:tc>
          <w:tcPr>
            <w:tcW w:w="2715" w:type="dxa"/>
          </w:tcPr>
          <w:p w14:paraId="65FABC76" w14:textId="77777777" w:rsidR="00946310" w:rsidRDefault="00946310" w:rsidP="00C31C6F"/>
        </w:tc>
        <w:tc>
          <w:tcPr>
            <w:tcW w:w="2076" w:type="dxa"/>
          </w:tcPr>
          <w:p w14:paraId="5F1CECFB" w14:textId="77777777" w:rsidR="00946310" w:rsidRDefault="00946310" w:rsidP="00C31C6F"/>
        </w:tc>
        <w:tc>
          <w:tcPr>
            <w:tcW w:w="2551" w:type="dxa"/>
          </w:tcPr>
          <w:p w14:paraId="73BC4B85" w14:textId="77777777" w:rsidR="00946310" w:rsidRDefault="00946310" w:rsidP="00C31C6F"/>
        </w:tc>
      </w:tr>
    </w:tbl>
    <w:p w14:paraId="31AF4CE8" w14:textId="77777777" w:rsidR="00946310" w:rsidRDefault="00946310" w:rsidP="00946310"/>
    <w:p w14:paraId="2D263CE5" w14:textId="77777777" w:rsidR="00946310" w:rsidRDefault="00946310"/>
    <w:sectPr w:rsidR="0094631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NLY0NjA3szQ2NTFX0lEKTi0uzszPAykwrAUA4tnkjCwAAAA="/>
  </w:docVars>
  <w:rsids>
    <w:rsidRoot w:val="00DB3BE8"/>
    <w:rsid w:val="003010DF"/>
    <w:rsid w:val="0036497A"/>
    <w:rsid w:val="00611992"/>
    <w:rsid w:val="00624671"/>
    <w:rsid w:val="00637AED"/>
    <w:rsid w:val="008766FA"/>
    <w:rsid w:val="00946310"/>
    <w:rsid w:val="009870F0"/>
    <w:rsid w:val="00A51A08"/>
    <w:rsid w:val="00A757FD"/>
    <w:rsid w:val="00DB3BE8"/>
    <w:rsid w:val="00E27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F602A"/>
  <w15:docId w15:val="{FD40B39A-173B-4D86-B0F4-5EBA57B15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table" w:styleId="TableGrid">
    <w:name w:val="Table Grid"/>
    <w:basedOn w:val="TableNormal"/>
    <w:uiPriority w:val="39"/>
    <w:rsid w:val="001F2E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BalloonText">
    <w:name w:val="Balloon Text"/>
    <w:basedOn w:val="Normal"/>
    <w:link w:val="BalloonTextChar"/>
    <w:uiPriority w:val="99"/>
    <w:semiHidden/>
    <w:unhideWhenUsed/>
    <w:rsid w:val="006246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4671"/>
    <w:rPr>
      <w:rFonts w:ascii="Segoe UI" w:hAnsi="Segoe UI" w:cs="Segoe UI"/>
      <w:sz w:val="18"/>
      <w:szCs w:val="18"/>
    </w:rPr>
  </w:style>
  <w:style w:type="character" w:styleId="Hyperlink">
    <w:name w:val="Hyperlink"/>
    <w:basedOn w:val="DefaultParagraphFont"/>
    <w:uiPriority w:val="99"/>
    <w:semiHidden/>
    <w:unhideWhenUsed/>
    <w:rsid w:val="00946310"/>
    <w:rPr>
      <w:color w:val="0000FF"/>
      <w:u w:val="single"/>
    </w:rPr>
  </w:style>
  <w:style w:type="character" w:styleId="FollowedHyperlink">
    <w:name w:val="FollowedHyperlink"/>
    <w:basedOn w:val="DefaultParagraphFont"/>
    <w:uiPriority w:val="99"/>
    <w:semiHidden/>
    <w:unhideWhenUsed/>
    <w:rsid w:val="009870F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hyperlink" Target="https://blinkee.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kqXfhNoZ2CyPY2QhkRjp+K/E8sA==">AMUW2mXrMvSDOpFqFP2iZs3WcpYwlyG4E8Aagw1HpcBhxn4SWgW9W/zs7MtFIJqlI3MpaA4fUFcEmTnLf5LouvDLZOh0XfB0jLG3Rq2eClZSLHhonF/SoyVhHbugyF3AACCOvHIEEIs8</go:docsCustomData>
</go:gDocsCustomXmlDataStorage>
</file>

<file path=customXml/itemProps1.xml><?xml version="1.0" encoding="utf-8"?>
<ds:datastoreItem xmlns:ds="http://schemas.openxmlformats.org/officeDocument/2006/customXml" ds:itemID="{C72BC0B4-BB51-4DEC-AB5D-84B39D93B35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4</Pages>
  <Words>844</Words>
  <Characters>481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su, Debarati</dc:creator>
  <cp:lastModifiedBy>Jacob Smith</cp:lastModifiedBy>
  <cp:revision>6</cp:revision>
  <cp:lastPrinted>2019-09-03T20:12:00Z</cp:lastPrinted>
  <dcterms:created xsi:type="dcterms:W3CDTF">2019-09-03T22:12:00Z</dcterms:created>
  <dcterms:modified xsi:type="dcterms:W3CDTF">2021-09-16T17:08:00Z</dcterms:modified>
</cp:coreProperties>
</file>